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122D92FD" w14:textId="073FC1CB" w:rsidR="00B20B5E" w:rsidRDefault="00D205A5" w:rsidP="00181EEC">
      <w:pPr>
        <w:spacing w:after="0" w:line="240" w:lineRule="auto"/>
        <w:ind w:left="2160" w:hanging="2160"/>
      </w:pPr>
      <w:r>
        <w:tab/>
        <w:t xml:space="preserve">Chair Hyde will offer the opportunity for public comment.  </w:t>
      </w:r>
    </w:p>
    <w:p w14:paraId="33FA36C1" w14:textId="77777777" w:rsidR="00181EEC" w:rsidRPr="00181EEC" w:rsidRDefault="00181EEC" w:rsidP="00181EEC">
      <w:pPr>
        <w:spacing w:after="0" w:line="240" w:lineRule="auto"/>
        <w:ind w:left="2160" w:hanging="2160"/>
      </w:pPr>
    </w:p>
    <w:p w14:paraId="6C2ED025" w14:textId="77777777" w:rsidR="00A85DF4" w:rsidRDefault="00A85DF4" w:rsidP="005101E8">
      <w:pPr>
        <w:pStyle w:val="Heading2"/>
        <w:spacing w:after="120"/>
      </w:pPr>
    </w:p>
    <w:p w14:paraId="41F4406A" w14:textId="152C8F4A" w:rsidR="00A85DF4" w:rsidRDefault="001A5768" w:rsidP="005101E8">
      <w:pPr>
        <w:pStyle w:val="Heading2"/>
        <w:spacing w:after="120"/>
      </w:pPr>
      <w:r w:rsidRPr="00E23416">
        <w:t xml:space="preserve">Item </w:t>
      </w:r>
      <w:r w:rsidR="00D2687A">
        <w:t>3</w:t>
      </w:r>
      <w:r w:rsidRPr="00E23416">
        <w:tab/>
      </w:r>
      <w:r w:rsidR="00A85DF4">
        <w:t>Discussion of Deliberation Process</w:t>
      </w:r>
    </w:p>
    <w:p w14:paraId="3FD5ADA4" w14:textId="57C3BB7C" w:rsidR="00721443" w:rsidRDefault="00721443" w:rsidP="00721443">
      <w:pPr>
        <w:spacing w:after="120" w:line="240" w:lineRule="auto"/>
        <w:ind w:left="1440" w:firstLine="720"/>
      </w:pPr>
      <w:r w:rsidRPr="00594E22">
        <w:rPr>
          <w:b/>
          <w:bCs/>
        </w:rPr>
        <w:t>Proposed Action:</w:t>
      </w:r>
      <w:r>
        <w:t xml:space="preserve">  No action required</w:t>
      </w:r>
    </w:p>
    <w:p w14:paraId="136D770A" w14:textId="77777777" w:rsidR="00A85DF4" w:rsidRDefault="00A85DF4" w:rsidP="005101E8">
      <w:pPr>
        <w:pStyle w:val="Heading2"/>
        <w:spacing w:after="120"/>
      </w:pPr>
    </w:p>
    <w:p w14:paraId="60764BBC" w14:textId="6981BF4E" w:rsidR="005101E8" w:rsidRDefault="00A85DF4" w:rsidP="005101E8">
      <w:pPr>
        <w:pStyle w:val="Heading2"/>
        <w:spacing w:after="120"/>
      </w:pPr>
      <w:r>
        <w:t>Item 4</w:t>
      </w:r>
      <w:r>
        <w:tab/>
      </w:r>
      <w:r w:rsidR="005101E8">
        <w:t>Discussion</w:t>
      </w:r>
      <w:r>
        <w:t xml:space="preserve"> </w:t>
      </w:r>
      <w:r w:rsidR="005101E8">
        <w:t>of Compensation Range and Key Contract Terms</w:t>
      </w:r>
    </w:p>
    <w:p w14:paraId="72FC9DB3" w14:textId="7D2F12D3" w:rsidR="00723638" w:rsidRDefault="00723638" w:rsidP="00737D81">
      <w:pPr>
        <w:spacing w:after="120" w:line="240" w:lineRule="auto"/>
        <w:ind w:left="2160"/>
      </w:pPr>
      <w:r>
        <w:t>The Board will discuss the compensation range</w:t>
      </w:r>
      <w:r w:rsidR="009923AA">
        <w:t xml:space="preserve"> and </w:t>
      </w:r>
      <w:r>
        <w:t xml:space="preserve">key contract terms </w:t>
      </w:r>
      <w:r w:rsidR="009D6D39">
        <w:t>and authorize the Board Chair to negotiate following selection of the president-elect.</w:t>
      </w:r>
      <w:r>
        <w:t xml:space="preserve">  </w:t>
      </w:r>
    </w:p>
    <w:p w14:paraId="05AA5999" w14:textId="6A709F34" w:rsidR="00594E22" w:rsidRDefault="00594E22" w:rsidP="00737D81">
      <w:pPr>
        <w:spacing w:after="120" w:line="240" w:lineRule="auto"/>
        <w:ind w:left="1440" w:firstLine="720"/>
      </w:pPr>
      <w:r w:rsidRPr="00594E22">
        <w:rPr>
          <w:b/>
          <w:bCs/>
        </w:rPr>
        <w:t>Proposed Action:</w:t>
      </w:r>
      <w:r>
        <w:t xml:space="preserve">  </w:t>
      </w:r>
      <w:r w:rsidR="00586864" w:rsidRPr="00ED1428">
        <w:t>Approval; Motion and Second Required</w:t>
      </w:r>
    </w:p>
    <w:p w14:paraId="3C56D92E" w14:textId="77777777" w:rsidR="005101E8" w:rsidRDefault="005101E8" w:rsidP="005101E8">
      <w:pPr>
        <w:spacing w:after="80" w:line="240" w:lineRule="auto"/>
      </w:pPr>
    </w:p>
    <w:p w14:paraId="333C1FCF" w14:textId="3C49E744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A85DF4">
        <w:t>5</w:t>
      </w:r>
      <w:r w:rsidRPr="00E47094">
        <w:tab/>
        <w:t>Adjournment</w:t>
      </w:r>
    </w:p>
    <w:sectPr w:rsidR="00D2687A" w:rsidRPr="00935AAE" w:rsidSect="002551A3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0577F014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3558622E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May </w:t>
    </w:r>
    <w:r w:rsidR="00BE41B3">
      <w:rPr>
        <w:b/>
        <w:bCs/>
        <w:sz w:val="24"/>
        <w:szCs w:val="24"/>
      </w:rPr>
      <w:t>1</w:t>
    </w:r>
    <w:r w:rsidR="005101E8">
      <w:rPr>
        <w:b/>
        <w:bCs/>
        <w:sz w:val="24"/>
        <w:szCs w:val="24"/>
      </w:rPr>
      <w:t>4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1A38F8F1" w:rsidR="002551A3" w:rsidRPr="00DC6278" w:rsidRDefault="00C3473D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3</w:t>
    </w:r>
    <w:r w:rsidR="001F1731">
      <w:rPr>
        <w:b/>
        <w:bCs/>
        <w:sz w:val="24"/>
        <w:szCs w:val="24"/>
      </w:rPr>
      <w:t>:</w:t>
    </w:r>
    <w:r w:rsidR="00D651B9">
      <w:rPr>
        <w:b/>
        <w:bCs/>
        <w:sz w:val="24"/>
        <w:szCs w:val="24"/>
      </w:rPr>
      <w:t>00</w:t>
    </w:r>
    <w:r w:rsidR="002551A3">
      <w:rPr>
        <w:b/>
        <w:bCs/>
        <w:sz w:val="24"/>
        <w:szCs w:val="24"/>
      </w:rPr>
      <w:t xml:space="preserve"> </w:t>
    </w:r>
    <w:r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 xml:space="preserve">m – </w:t>
    </w:r>
    <w:r>
      <w:rPr>
        <w:b/>
        <w:bCs/>
        <w:sz w:val="24"/>
        <w:szCs w:val="24"/>
      </w:rPr>
      <w:t>4</w:t>
    </w:r>
    <w:r w:rsidR="002551A3">
      <w:rPr>
        <w:b/>
        <w:bCs/>
        <w:sz w:val="24"/>
        <w:szCs w:val="24"/>
      </w:rPr>
      <w:t>:</w:t>
    </w:r>
    <w:r w:rsidR="00D651B9">
      <w:rPr>
        <w:b/>
        <w:bCs/>
        <w:sz w:val="24"/>
        <w:szCs w:val="24"/>
      </w:rPr>
      <w:t>00</w:t>
    </w:r>
    <w:r w:rsidR="002551A3">
      <w:rPr>
        <w:b/>
        <w:bCs/>
        <w:sz w:val="24"/>
        <w:szCs w:val="24"/>
      </w:rPr>
      <w:t xml:space="preserve"> </w:t>
    </w:r>
    <w:r w:rsidR="00E32818"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6A82A154" w14:textId="5A587377" w:rsidR="00A5750A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0E527C5E" w14:textId="5C2897CA" w:rsidR="00BE41B3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1C53F774" w14:textId="2DF3DF38" w:rsidR="00BE41B3" w:rsidRDefault="00BE41B3" w:rsidP="002551A3">
    <w:pPr>
      <w:pStyle w:val="Header"/>
      <w:jc w:val="center"/>
      <w:rPr>
        <w:i/>
        <w:iCs/>
        <w:sz w:val="24"/>
        <w:szCs w:val="24"/>
      </w:rPr>
    </w:pPr>
  </w:p>
  <w:p w14:paraId="7FC7289A" w14:textId="77777777" w:rsidR="00181EEC" w:rsidRDefault="00181EEC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81EEC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05C24"/>
    <w:rsid w:val="002122DB"/>
    <w:rsid w:val="0021359A"/>
    <w:rsid w:val="0021505D"/>
    <w:rsid w:val="002518C3"/>
    <w:rsid w:val="002551A3"/>
    <w:rsid w:val="00261D64"/>
    <w:rsid w:val="0026591B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4F2858"/>
    <w:rsid w:val="004F37CB"/>
    <w:rsid w:val="005101E8"/>
    <w:rsid w:val="00515041"/>
    <w:rsid w:val="00537575"/>
    <w:rsid w:val="0054050B"/>
    <w:rsid w:val="005657F6"/>
    <w:rsid w:val="00586864"/>
    <w:rsid w:val="00594E22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A7769"/>
    <w:rsid w:val="006B3421"/>
    <w:rsid w:val="006B6108"/>
    <w:rsid w:val="006D03B8"/>
    <w:rsid w:val="006D662A"/>
    <w:rsid w:val="006D6B4A"/>
    <w:rsid w:val="006F1D53"/>
    <w:rsid w:val="006F2D34"/>
    <w:rsid w:val="00701350"/>
    <w:rsid w:val="00721443"/>
    <w:rsid w:val="00723638"/>
    <w:rsid w:val="00726F47"/>
    <w:rsid w:val="00737D81"/>
    <w:rsid w:val="00754FC7"/>
    <w:rsid w:val="00756C18"/>
    <w:rsid w:val="00766F65"/>
    <w:rsid w:val="00767F09"/>
    <w:rsid w:val="00771A2B"/>
    <w:rsid w:val="00782143"/>
    <w:rsid w:val="00784E6B"/>
    <w:rsid w:val="007A2B2B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91733A"/>
    <w:rsid w:val="00934D09"/>
    <w:rsid w:val="00935AAE"/>
    <w:rsid w:val="009443B7"/>
    <w:rsid w:val="00957A16"/>
    <w:rsid w:val="00984D9C"/>
    <w:rsid w:val="009923AA"/>
    <w:rsid w:val="00992DCD"/>
    <w:rsid w:val="009B38CB"/>
    <w:rsid w:val="009D143F"/>
    <w:rsid w:val="009D6D39"/>
    <w:rsid w:val="00A47F80"/>
    <w:rsid w:val="00A5750A"/>
    <w:rsid w:val="00A854AF"/>
    <w:rsid w:val="00A85DF4"/>
    <w:rsid w:val="00AA0B22"/>
    <w:rsid w:val="00AD2450"/>
    <w:rsid w:val="00AF6BD3"/>
    <w:rsid w:val="00B03DDC"/>
    <w:rsid w:val="00B20B5E"/>
    <w:rsid w:val="00B40D7F"/>
    <w:rsid w:val="00B52CE0"/>
    <w:rsid w:val="00B5351F"/>
    <w:rsid w:val="00B549D1"/>
    <w:rsid w:val="00B56D32"/>
    <w:rsid w:val="00B67AA5"/>
    <w:rsid w:val="00BA623B"/>
    <w:rsid w:val="00BA67B0"/>
    <w:rsid w:val="00BD6B5C"/>
    <w:rsid w:val="00BE0994"/>
    <w:rsid w:val="00BE41B3"/>
    <w:rsid w:val="00BE4496"/>
    <w:rsid w:val="00BE6B73"/>
    <w:rsid w:val="00BF39C9"/>
    <w:rsid w:val="00C153B9"/>
    <w:rsid w:val="00C33EAE"/>
    <w:rsid w:val="00C3473D"/>
    <w:rsid w:val="00CA1BC1"/>
    <w:rsid w:val="00CA3CC2"/>
    <w:rsid w:val="00CA5D79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651B9"/>
    <w:rsid w:val="00D87019"/>
    <w:rsid w:val="00D91B49"/>
    <w:rsid w:val="00D92B10"/>
    <w:rsid w:val="00DA31C8"/>
    <w:rsid w:val="00DA5146"/>
    <w:rsid w:val="00DC338A"/>
    <w:rsid w:val="00DC5E8C"/>
    <w:rsid w:val="00DC6FBE"/>
    <w:rsid w:val="00DE3346"/>
    <w:rsid w:val="00DE6CCE"/>
    <w:rsid w:val="00E00B65"/>
    <w:rsid w:val="00E01D68"/>
    <w:rsid w:val="00E23416"/>
    <w:rsid w:val="00E32818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6353"/>
    <w:rsid w:val="00F575EC"/>
    <w:rsid w:val="00F7168E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818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14</cp:revision>
  <cp:lastPrinted>2022-05-14T12:20:00Z</cp:lastPrinted>
  <dcterms:created xsi:type="dcterms:W3CDTF">2022-05-09T14:05:00Z</dcterms:created>
  <dcterms:modified xsi:type="dcterms:W3CDTF">2022-05-14T20:26:00Z</dcterms:modified>
</cp:coreProperties>
</file>